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E0FD6" w:rsidRPr="00DE0FD6" w:rsidRDefault="00DE0FD6" w:rsidP="00DE0FD6">
      <w:pPr>
        <w:ind w:left="2160" w:firstLine="720"/>
        <w:rPr>
          <w:b/>
        </w:rPr>
      </w:pPr>
      <w:r w:rsidRPr="00DE0FD6">
        <w:rPr>
          <w:b/>
        </w:rPr>
        <w:t xml:space="preserve">Different </w:t>
      </w:r>
      <w:r>
        <w:rPr>
          <w:b/>
        </w:rPr>
        <w:t>Ways to G</w:t>
      </w:r>
      <w:r w:rsidRPr="00DE0FD6">
        <w:rPr>
          <w:b/>
        </w:rPr>
        <w:t>amble</w:t>
      </w:r>
    </w:p>
    <w:p w:rsidR="00F46E04" w:rsidRDefault="00681B06" w:rsidP="001D468A">
      <w:r>
        <w:t xml:space="preserve">This is also known as </w:t>
      </w:r>
      <w:r w:rsidR="00F46E04">
        <w:t>betting</w:t>
      </w:r>
      <w:proofErr w:type="gramStart"/>
      <w:r w:rsidR="00F46E04">
        <w:t>,</w:t>
      </w:r>
      <w:proofErr w:type="gramEnd"/>
      <w:r>
        <w:t xml:space="preserve"> this happens when </w:t>
      </w:r>
      <w:r w:rsidR="00F46E04">
        <w:t>you risk</w:t>
      </w:r>
      <w:r>
        <w:t xml:space="preserve"> your money or </w:t>
      </w:r>
      <w:r w:rsidR="00F46E04">
        <w:t>something of</w:t>
      </w:r>
      <w:r>
        <w:t xml:space="preserve"> value to get a price or </w:t>
      </w:r>
      <w:r w:rsidR="00F46E04">
        <w:t>cash. The</w:t>
      </w:r>
      <w:r>
        <w:t xml:space="preserve"> results of the game </w:t>
      </w:r>
      <w:r w:rsidR="00DE0FD6">
        <w:t>are</w:t>
      </w:r>
      <w:r>
        <w:t xml:space="preserve"> either you win or </w:t>
      </w:r>
      <w:r w:rsidR="00F46E04">
        <w:t>lose</w:t>
      </w:r>
      <w:r>
        <w:t xml:space="preserve"> your </w:t>
      </w:r>
      <w:r w:rsidR="00F46E04">
        <w:t>bet. Gambling</w:t>
      </w:r>
      <w:r>
        <w:t xml:space="preserve"> has many forms </w:t>
      </w:r>
      <w:r w:rsidR="009E34DB">
        <w:t>which are;</w:t>
      </w:r>
    </w:p>
    <w:p w:rsidR="009E34DB" w:rsidRDefault="009E34DB" w:rsidP="009E34DB">
      <w:pPr>
        <w:pStyle w:val="ListParagraph"/>
        <w:numPr>
          <w:ilvl w:val="0"/>
          <w:numId w:val="1"/>
        </w:numPr>
      </w:pPr>
      <w:r>
        <w:t>Skill</w:t>
      </w:r>
      <w:r w:rsidR="00DE0FD6">
        <w:t>-</w:t>
      </w:r>
      <w:r>
        <w:t>based gambling</w:t>
      </w:r>
    </w:p>
    <w:p w:rsidR="009E34DB" w:rsidRDefault="009E34DB" w:rsidP="009E34DB">
      <w:pPr>
        <w:pStyle w:val="ListParagraph"/>
        <w:numPr>
          <w:ilvl w:val="0"/>
          <w:numId w:val="1"/>
        </w:numPr>
      </w:pPr>
      <w:r>
        <w:t>Chance based gambling</w:t>
      </w:r>
    </w:p>
    <w:p w:rsidR="009E34DB" w:rsidRDefault="003C771E" w:rsidP="009E34DB">
      <w:hyperlink r:id="rId6" w:anchor=":~:text=Examples%20of%20Skill%2DBased%20Gambling&amp;text=Players%20use%20their%20knowledge%20about,etc.%20to%20place%20their%20bet.&amp;text=Additionally%2C%20the%20same%20knowledge%20is,to%20determine%20the%20payout%20odds." w:history="1">
        <w:r w:rsidR="009E34DB" w:rsidRPr="00DE0FD6">
          <w:rPr>
            <w:rStyle w:val="Hyperlink"/>
            <w:b/>
          </w:rPr>
          <w:t>Skill</w:t>
        </w:r>
        <w:r w:rsidR="00DE0FD6" w:rsidRPr="00DE0FD6">
          <w:rPr>
            <w:rStyle w:val="Hyperlink"/>
            <w:b/>
          </w:rPr>
          <w:t>-</w:t>
        </w:r>
        <w:r w:rsidR="009E34DB" w:rsidRPr="00DE0FD6">
          <w:rPr>
            <w:rStyle w:val="Hyperlink"/>
            <w:b/>
          </w:rPr>
          <w:t>bas</w:t>
        </w:r>
        <w:r w:rsidR="009E34DB" w:rsidRPr="00DE0FD6">
          <w:rPr>
            <w:rStyle w:val="Hyperlink"/>
            <w:b/>
          </w:rPr>
          <w:t>e</w:t>
        </w:r>
        <w:r w:rsidR="009E34DB" w:rsidRPr="00DE0FD6">
          <w:rPr>
            <w:rStyle w:val="Hyperlink"/>
            <w:b/>
          </w:rPr>
          <w:t xml:space="preserve">d </w:t>
        </w:r>
        <w:r w:rsidR="00F46E04" w:rsidRPr="00DE0FD6">
          <w:rPr>
            <w:rStyle w:val="Hyperlink"/>
            <w:b/>
          </w:rPr>
          <w:t>gambling</w:t>
        </w:r>
      </w:hyperlink>
      <w:r w:rsidR="009E34DB">
        <w:t xml:space="preserve"> is form gambling where one requires skills to play </w:t>
      </w:r>
      <w:r w:rsidR="00F46E04">
        <w:t>successfully. These</w:t>
      </w:r>
      <w:r w:rsidR="009E34DB">
        <w:t xml:space="preserve"> </w:t>
      </w:r>
      <w:r w:rsidR="00F46E04">
        <w:t>are</w:t>
      </w:r>
      <w:r w:rsidR="00177FAC">
        <w:t xml:space="preserve"> games like </w:t>
      </w:r>
      <w:r w:rsidR="00F46E04">
        <w:t>betting on</w:t>
      </w:r>
      <w:r w:rsidR="00DE0FD6">
        <w:t xml:space="preserve"> races and playing Poker or B</w:t>
      </w:r>
      <w:r w:rsidR="00177FAC">
        <w:t>lackjack where your skills influence whether you win or lose.</w:t>
      </w:r>
    </w:p>
    <w:p w:rsidR="00177FAC" w:rsidRDefault="003C771E" w:rsidP="00177FAC">
      <w:hyperlink r:id="rId7" w:anchor=":~:text=A%20game%20of%20chance%20is,or%20anything%20of%20monetary%20value." w:history="1">
        <w:r w:rsidR="00177FAC" w:rsidRPr="00DE0FD6">
          <w:rPr>
            <w:rStyle w:val="Hyperlink"/>
            <w:b/>
          </w:rPr>
          <w:t>Chance based gambling</w:t>
        </w:r>
      </w:hyperlink>
      <w:r w:rsidR="00177FAC">
        <w:t xml:space="preserve"> is based on gaming machines where the results</w:t>
      </w:r>
      <w:r w:rsidR="00DE0FD6">
        <w:t xml:space="preserve"> are random thus players have the sa</w:t>
      </w:r>
      <w:r w:rsidR="00177FAC">
        <w:t>me chances</w:t>
      </w:r>
      <w:r w:rsidR="00DE0FD6">
        <w:t xml:space="preserve"> of winning. This includes games like R</w:t>
      </w:r>
      <w:r w:rsidR="00F46E04">
        <w:t>oul</w:t>
      </w:r>
      <w:r w:rsidR="00DE0FD6">
        <w:t>et</w:t>
      </w:r>
      <w:r w:rsidR="00F46E04">
        <w:t>te,</w:t>
      </w:r>
      <w:r w:rsidR="00DE0FD6">
        <w:t xml:space="preserve"> L</w:t>
      </w:r>
      <w:r w:rsidR="00F46E04">
        <w:t>ottery,</w:t>
      </w:r>
      <w:r w:rsidR="00DE0FD6">
        <w:t xml:space="preserve"> </w:t>
      </w:r>
      <w:proofErr w:type="gramStart"/>
      <w:r w:rsidR="00DE0FD6">
        <w:t>B</w:t>
      </w:r>
      <w:r w:rsidR="00F46E04">
        <w:t>ingo</w:t>
      </w:r>
      <w:proofErr w:type="gramEnd"/>
      <w:r w:rsidR="00F46E04">
        <w:t xml:space="preserve"> where one cannot predict the results.</w:t>
      </w:r>
      <w:bookmarkStart w:id="0" w:name="_GoBack"/>
      <w:bookmarkEnd w:id="0"/>
    </w:p>
    <w:p w:rsidR="00F46E04" w:rsidRDefault="00F46E04" w:rsidP="00F46E04">
      <w:pPr>
        <w:ind w:left="1440" w:firstLine="720"/>
        <w:rPr>
          <w:b/>
        </w:rPr>
      </w:pPr>
      <w:r w:rsidRPr="00F46E04">
        <w:rPr>
          <w:b/>
        </w:rPr>
        <w:t xml:space="preserve">     </w:t>
      </w:r>
      <w:r>
        <w:rPr>
          <w:b/>
        </w:rPr>
        <w:t>POKER</w:t>
      </w:r>
    </w:p>
    <w:p w:rsidR="00F46E04" w:rsidRDefault="00F46E04" w:rsidP="00F46E04">
      <w:r>
        <w:t>It is any of multiple card games where a p</w:t>
      </w:r>
      <w:r w:rsidR="00DE0FD6">
        <w:t>l</w:t>
      </w:r>
      <w:r>
        <w:t>ayer bets that the value of his/her hand is greater than of the hand</w:t>
      </w:r>
      <w:r w:rsidR="00DE0FD6">
        <w:t xml:space="preserve"> </w:t>
      </w:r>
      <w:r>
        <w:t>held by other p</w:t>
      </w:r>
      <w:r w:rsidR="00DE0FD6">
        <w:t>l</w:t>
      </w:r>
      <w:r>
        <w:t>ayers, in which the succeeding player must be same or higher the bet or drop out and in which the player with the highest hand wins the pot.</w:t>
      </w:r>
      <w:r w:rsidR="00DE0FD6">
        <w:t xml:space="preserve"> </w:t>
      </w:r>
    </w:p>
    <w:p w:rsidR="00F46E04" w:rsidRDefault="00F46E04" w:rsidP="00F46E04">
      <w:r>
        <w:t xml:space="preserve">There are three main </w:t>
      </w:r>
      <w:proofErr w:type="gramStart"/>
      <w:r>
        <w:t xml:space="preserve">categories  </w:t>
      </w:r>
      <w:proofErr w:type="gramEnd"/>
      <w:r w:rsidR="00DE0FD6">
        <w:fldChar w:fldCharType="begin"/>
      </w:r>
      <w:r w:rsidR="00785D67">
        <w:instrText>HYPERLINK "https://en.wikipedia.org/wiki/Poker"</w:instrText>
      </w:r>
      <w:r w:rsidR="00DE0FD6">
        <w:fldChar w:fldCharType="separate"/>
      </w:r>
      <w:r w:rsidR="00DE0FD6">
        <w:rPr>
          <w:rStyle w:val="Hyperlink"/>
        </w:rPr>
        <w:t>P</w:t>
      </w:r>
      <w:r w:rsidRPr="00DE0FD6">
        <w:rPr>
          <w:rStyle w:val="Hyperlink"/>
        </w:rPr>
        <w:t>ok</w:t>
      </w:r>
      <w:r w:rsidRPr="00DE0FD6">
        <w:rPr>
          <w:rStyle w:val="Hyperlink"/>
        </w:rPr>
        <w:t>e</w:t>
      </w:r>
      <w:r w:rsidRPr="00DE0FD6">
        <w:rPr>
          <w:rStyle w:val="Hyperlink"/>
        </w:rPr>
        <w:t>r</w:t>
      </w:r>
      <w:r w:rsidR="00DE0FD6">
        <w:fldChar w:fldCharType="end"/>
      </w:r>
      <w:r w:rsidR="00DE0FD6">
        <w:t xml:space="preserve"> </w:t>
      </w:r>
      <w:proofErr w:type="spellStart"/>
      <w:r w:rsidR="00DE0FD6">
        <w:t>i.e</w:t>
      </w:r>
      <w:proofErr w:type="spellEnd"/>
      <w:r w:rsidR="00DE0FD6">
        <w:t xml:space="preserve"> D</w:t>
      </w:r>
      <w:r>
        <w:t>raw poker,</w:t>
      </w:r>
      <w:r w:rsidR="00DE0FD6">
        <w:t xml:space="preserve"> Stud poker, and C</w:t>
      </w:r>
      <w:r>
        <w:t>ommunity card poker</w:t>
      </w:r>
      <w:r w:rsidR="00DE0FD6">
        <w:t>.</w:t>
      </w:r>
    </w:p>
    <w:p w:rsidR="00F46E04" w:rsidRDefault="00F46E04" w:rsidP="00DE0FD6">
      <w:pPr>
        <w:tabs>
          <w:tab w:val="left" w:pos="4125"/>
        </w:tabs>
        <w:ind w:left="1440" w:firstLine="720"/>
        <w:rPr>
          <w:b/>
        </w:rPr>
      </w:pPr>
      <w:r>
        <w:rPr>
          <w:b/>
        </w:rPr>
        <w:t>SLOTS MACHINE</w:t>
      </w:r>
      <w:r w:rsidR="00DE0FD6">
        <w:rPr>
          <w:b/>
        </w:rPr>
        <w:tab/>
      </w:r>
    </w:p>
    <w:p w:rsidR="00F46E04" w:rsidRDefault="00F46E04" w:rsidP="00F46E04">
      <w:r>
        <w:t>This is a casino gambling machine a</w:t>
      </w:r>
      <w:r w:rsidR="00DE0FD6">
        <w:t>l</w:t>
      </w:r>
      <w:r>
        <w:t>so known</w:t>
      </w:r>
      <w:r w:rsidR="00DE0FD6">
        <w:t xml:space="preserve"> as Fruit machine or </w:t>
      </w:r>
      <w:proofErr w:type="spellStart"/>
      <w:r w:rsidR="00DE0FD6">
        <w:t>P</w:t>
      </w:r>
      <w:r>
        <w:t>uggy</w:t>
      </w:r>
      <w:proofErr w:type="spellEnd"/>
      <w:r>
        <w:t xml:space="preserve"> which creates a game of chance for its </w:t>
      </w:r>
      <w:proofErr w:type="gramStart"/>
      <w:r>
        <w:t>customers,</w:t>
      </w:r>
      <w:proofErr w:type="gramEnd"/>
      <w:r>
        <w:t xml:space="preserve"> one can play online on </w:t>
      </w:r>
      <w:hyperlink r:id="rId8" w:history="1">
        <w:r w:rsidR="00DE0FD6" w:rsidRPr="00DE0FD6">
          <w:rPr>
            <w:rStyle w:val="Hyperlink"/>
          </w:rPr>
          <w:t>UK</w:t>
        </w:r>
        <w:r w:rsidRPr="00DE0FD6">
          <w:rPr>
            <w:rStyle w:val="Hyperlink"/>
          </w:rPr>
          <w:t xml:space="preserve"> </w:t>
        </w:r>
        <w:r w:rsidRPr="00DE0FD6">
          <w:rPr>
            <w:rStyle w:val="Hyperlink"/>
          </w:rPr>
          <w:t>s</w:t>
        </w:r>
        <w:r w:rsidRPr="00DE0FD6">
          <w:rPr>
            <w:rStyle w:val="Hyperlink"/>
          </w:rPr>
          <w:t>l</w:t>
        </w:r>
        <w:r w:rsidRPr="00DE0FD6">
          <w:rPr>
            <w:rStyle w:val="Hyperlink"/>
          </w:rPr>
          <w:t>o</w:t>
        </w:r>
        <w:r w:rsidRPr="00DE0FD6">
          <w:rPr>
            <w:rStyle w:val="Hyperlink"/>
          </w:rPr>
          <w:t>ts</w:t>
        </w:r>
      </w:hyperlink>
      <w:r w:rsidR="00DE0FD6">
        <w:t>.</w:t>
      </w:r>
      <w:r>
        <w:t xml:space="preserve"> There are several</w:t>
      </w:r>
      <w:r w:rsidR="00DE0FD6">
        <w:t xml:space="preserve"> </w:t>
      </w:r>
      <w:r>
        <w:t>types of slots machine</w:t>
      </w:r>
      <w:r w:rsidR="00DE0FD6">
        <w:t xml:space="preserve">s </w:t>
      </w:r>
      <w:proofErr w:type="spellStart"/>
      <w:r w:rsidR="00DE0FD6">
        <w:t>i.e</w:t>
      </w:r>
      <w:proofErr w:type="spellEnd"/>
      <w:r w:rsidR="00DE0FD6">
        <w:t xml:space="preserve"> S</w:t>
      </w:r>
      <w:r>
        <w:t>ingle coin machines,</w:t>
      </w:r>
      <w:r w:rsidR="00DE0FD6">
        <w:t xml:space="preserve"> Multipliers, Buy-Your-P</w:t>
      </w:r>
      <w:r>
        <w:t>ay ma</w:t>
      </w:r>
      <w:r w:rsidR="00DE0FD6">
        <w:t>c</w:t>
      </w:r>
      <w:r>
        <w:t>hine</w:t>
      </w:r>
      <w:r w:rsidR="00DE0FD6">
        <w:t>s</w:t>
      </w:r>
      <w:r>
        <w:t>,</w:t>
      </w:r>
      <w:r w:rsidR="00DE0FD6">
        <w:t xml:space="preserve"> V</w:t>
      </w:r>
      <w:r>
        <w:t>ideo slot machines,</w:t>
      </w:r>
      <w:r w:rsidR="00DE0FD6">
        <w:t xml:space="preserve"> P</w:t>
      </w:r>
      <w:r>
        <w:t>rogressive machines among others.</w:t>
      </w:r>
      <w:r w:rsidR="00DE0FD6">
        <w:t xml:space="preserve"> The mechanism of slots machines is based on random computer</w:t>
      </w:r>
      <w:r w:rsidR="00785D67">
        <w:t>ized number generator or gaming types of equipment</w:t>
      </w:r>
      <w:r w:rsidR="00DE0FD6">
        <w:t>. Slots machine s and Pachinko are played by each player in turns and do not require physical supervision by the owner.</w:t>
      </w:r>
    </w:p>
    <w:p w:rsidR="00F46E04" w:rsidRPr="00F46E04" w:rsidRDefault="00F46E04" w:rsidP="00DE0FD6">
      <w:pPr>
        <w:ind w:left="2160" w:firstLine="720"/>
        <w:rPr>
          <w:b/>
        </w:rPr>
      </w:pPr>
      <w:r w:rsidRPr="00F46E04">
        <w:rPr>
          <w:b/>
        </w:rPr>
        <w:t>LOTTERY</w:t>
      </w:r>
    </w:p>
    <w:p w:rsidR="00F46E04" w:rsidRDefault="00F46E04" w:rsidP="00F46E04">
      <w:r>
        <w:t>It is a form of gambling that entails the drawing of</w:t>
      </w:r>
      <w:r w:rsidR="00DE0FD6">
        <w:t xml:space="preserve"> numbers randomly for a price. T</w:t>
      </w:r>
      <w:r>
        <w:t>here are different forms of</w:t>
      </w:r>
      <w:hyperlink r:id="rId9" w:history="1">
        <w:r w:rsidR="00DE0FD6">
          <w:rPr>
            <w:rStyle w:val="Hyperlink"/>
          </w:rPr>
          <w:t xml:space="preserve"> L</w:t>
        </w:r>
        <w:r w:rsidRPr="00DE0FD6">
          <w:rPr>
            <w:rStyle w:val="Hyperlink"/>
          </w:rPr>
          <w:t>ott</w:t>
        </w:r>
        <w:r w:rsidRPr="00DE0FD6">
          <w:rPr>
            <w:rStyle w:val="Hyperlink"/>
          </w:rPr>
          <w:t>e</w:t>
        </w:r>
        <w:r w:rsidRPr="00DE0FD6">
          <w:rPr>
            <w:rStyle w:val="Hyperlink"/>
          </w:rPr>
          <w:t>ries</w:t>
        </w:r>
      </w:hyperlink>
      <w:r w:rsidR="00DE0FD6">
        <w:t xml:space="preserve"> </w:t>
      </w:r>
      <w:proofErr w:type="spellStart"/>
      <w:r w:rsidR="00DE0FD6">
        <w:t>i.e</w:t>
      </w:r>
      <w:proofErr w:type="spellEnd"/>
      <w:r w:rsidR="00DE0FD6">
        <w:t xml:space="preserve"> P</w:t>
      </w:r>
      <w:r>
        <w:t>ost drawn,</w:t>
      </w:r>
      <w:r w:rsidR="00DE0FD6">
        <w:t xml:space="preserve"> S</w:t>
      </w:r>
      <w:r>
        <w:t>cratc</w:t>
      </w:r>
      <w:r w:rsidR="00DE0FD6">
        <w:t>h cards, P</w:t>
      </w:r>
      <w:r>
        <w:t>re-draw</w:t>
      </w:r>
      <w:r w:rsidR="00DE0FD6">
        <w:t>, and N</w:t>
      </w:r>
      <w:r>
        <w:t xml:space="preserve">umbers game more can be found on </w:t>
      </w:r>
    </w:p>
    <w:p w:rsidR="00F46E04" w:rsidRDefault="00F46E04" w:rsidP="00DE0FD6">
      <w:pPr>
        <w:ind w:left="2160" w:firstLine="720"/>
        <w:rPr>
          <w:b/>
        </w:rPr>
      </w:pPr>
      <w:r>
        <w:rPr>
          <w:b/>
        </w:rPr>
        <w:t>BINGO</w:t>
      </w:r>
    </w:p>
    <w:p w:rsidR="00F46E04" w:rsidRDefault="00F46E04" w:rsidP="00F46E04">
      <w:proofErr w:type="gramStart"/>
      <w:r>
        <w:t>it</w:t>
      </w:r>
      <w:proofErr w:type="gramEnd"/>
      <w:r>
        <w:t xml:space="preserve"> is a</w:t>
      </w:r>
      <w:r w:rsidR="00DE0FD6">
        <w:t xml:space="preserve"> game in which numbers are m</w:t>
      </w:r>
      <w:r>
        <w:t>arked off by players on cards the numbers are drawn by a caller on random order,</w:t>
      </w:r>
      <w:r w:rsidR="00DE0FD6">
        <w:t xml:space="preserve"> </w:t>
      </w:r>
      <w:r>
        <w:t>the first pe</w:t>
      </w:r>
      <w:r w:rsidR="00DE0FD6">
        <w:t>r</w:t>
      </w:r>
      <w:r>
        <w:t>son to mark all the numbers is decl</w:t>
      </w:r>
      <w:r w:rsidR="00DE0FD6">
        <w:t>are</w:t>
      </w:r>
      <w:r>
        <w:t>d a</w:t>
      </w:r>
      <w:r w:rsidR="00DE0FD6">
        <w:t xml:space="preserve"> winner.</w:t>
      </w:r>
      <w:r w:rsidR="00785D67">
        <w:t xml:space="preserve"> </w:t>
      </w:r>
      <w:r w:rsidR="00DE0FD6">
        <w:t>There are multiple types of B</w:t>
      </w:r>
      <w:r>
        <w:t xml:space="preserve">ingo played </w:t>
      </w:r>
      <w:hyperlink r:id="rId10" w:history="1">
        <w:r w:rsidRPr="00F46E04">
          <w:rPr>
            <w:rStyle w:val="Hyperlink"/>
          </w:rPr>
          <w:t>onl</w:t>
        </w:r>
        <w:r w:rsidRPr="00F46E04">
          <w:rPr>
            <w:rStyle w:val="Hyperlink"/>
          </w:rPr>
          <w:t>i</w:t>
        </w:r>
        <w:r w:rsidRPr="00F46E04">
          <w:rPr>
            <w:rStyle w:val="Hyperlink"/>
          </w:rPr>
          <w:t>ne</w:t>
        </w:r>
      </w:hyperlink>
      <w:r>
        <w:t xml:space="preserve"> on </w:t>
      </w:r>
      <w:r w:rsidR="00DE0FD6">
        <w:t>UK</w:t>
      </w:r>
      <w:r>
        <w:t xml:space="preserve"> slots and offline on casinos as the gambler play,</w:t>
      </w:r>
      <w:r w:rsidR="00DE0FD6">
        <w:t xml:space="preserve"> </w:t>
      </w:r>
      <w:r>
        <w:t xml:space="preserve">they choose which type of game to pay </w:t>
      </w:r>
      <w:proofErr w:type="spellStart"/>
      <w:r>
        <w:t>i.e</w:t>
      </w:r>
      <w:proofErr w:type="spellEnd"/>
      <w:r>
        <w:t xml:space="preserve"> </w:t>
      </w:r>
      <w:r w:rsidR="00DE0FD6">
        <w:t>30 ball Bingo</w:t>
      </w:r>
      <w:proofErr w:type="gramStart"/>
      <w:r w:rsidR="00DE0FD6">
        <w:t>,75</w:t>
      </w:r>
      <w:proofErr w:type="gramEnd"/>
      <w:r w:rsidR="00DE0FD6">
        <w:t xml:space="preserve"> ball Bingo,80 b</w:t>
      </w:r>
      <w:r>
        <w:t>all</w:t>
      </w:r>
      <w:r w:rsidR="00DE0FD6">
        <w:t>s and 90 ball B</w:t>
      </w:r>
      <w:r>
        <w:t>ingo.</w:t>
      </w:r>
    </w:p>
    <w:p w:rsidR="00F46E04" w:rsidRDefault="00F46E04" w:rsidP="00DE0FD6">
      <w:pPr>
        <w:ind w:left="2160" w:firstLine="720"/>
        <w:rPr>
          <w:b/>
        </w:rPr>
      </w:pPr>
      <w:r>
        <w:rPr>
          <w:b/>
        </w:rPr>
        <w:t>ROULLETE</w:t>
      </w:r>
    </w:p>
    <w:p w:rsidR="00F46E04" w:rsidRDefault="00F46E04" w:rsidP="00F46E04">
      <w:r>
        <w:lastRenderedPageBreak/>
        <w:t>It is a</w:t>
      </w:r>
      <w:r w:rsidR="00DE0FD6">
        <w:t xml:space="preserve"> </w:t>
      </w:r>
      <w:r>
        <w:t>game played by rolling a small ball around a shallow bowl with an inner wheel</w:t>
      </w:r>
      <w:r w:rsidR="00DE0FD6">
        <w:t xml:space="preserve"> </w:t>
      </w:r>
      <w:r>
        <w:t>revolving in the opposite direction as the ball comes to a</w:t>
      </w:r>
      <w:r w:rsidR="00DE0FD6">
        <w:t xml:space="preserve"> </w:t>
      </w:r>
      <w:r>
        <w:t>stop in one of the black or red compartments which are numbered according to the disk division thus ruling the winning bet.</w:t>
      </w:r>
    </w:p>
    <w:p w:rsidR="00F46E04" w:rsidRDefault="00F46E04" w:rsidP="00F46E04">
      <w:r>
        <w:t>There are several types of roul</w:t>
      </w:r>
      <w:r w:rsidR="00DE0FD6">
        <w:t>et</w:t>
      </w:r>
      <w:r>
        <w:t>te games this being French roul</w:t>
      </w:r>
      <w:r w:rsidR="00DE0FD6">
        <w:t>et</w:t>
      </w:r>
      <w:r>
        <w:t>te,</w:t>
      </w:r>
      <w:r w:rsidR="00DE0FD6">
        <w:t xml:space="preserve"> </w:t>
      </w:r>
      <w:r>
        <w:t>mini roulette,</w:t>
      </w:r>
      <w:r w:rsidR="00DE0FD6">
        <w:t xml:space="preserve"> </w:t>
      </w:r>
      <w:r>
        <w:t>RNG-mini roul</w:t>
      </w:r>
      <w:r w:rsidR="00DE0FD6">
        <w:t>et</w:t>
      </w:r>
      <w:r>
        <w:t>te,</w:t>
      </w:r>
      <w:r w:rsidR="00DE0FD6">
        <w:t xml:space="preserve"> </w:t>
      </w:r>
      <w:r>
        <w:t>double ball roulette</w:t>
      </w:r>
      <w:r w:rsidR="00DE0FD6">
        <w:t>,</w:t>
      </w:r>
      <w:r>
        <w:t xml:space="preserve"> and rapid roul</w:t>
      </w:r>
      <w:r w:rsidR="00DE0FD6">
        <w:t>et</w:t>
      </w:r>
      <w:r>
        <w:t>te.</w:t>
      </w:r>
    </w:p>
    <w:p w:rsidR="00DE0FD6" w:rsidRDefault="00DE0FD6" w:rsidP="00DE0FD6">
      <w:pPr>
        <w:ind w:left="1440" w:firstLine="720"/>
        <w:rPr>
          <w:b/>
          <w:u w:val="single"/>
        </w:rPr>
      </w:pPr>
      <w:r w:rsidRPr="00DE0FD6">
        <w:rPr>
          <w:b/>
          <w:u w:val="single"/>
        </w:rPr>
        <w:t>Unique Ways of Gambling</w:t>
      </w:r>
    </w:p>
    <w:p w:rsidR="00DE0FD6" w:rsidRDefault="00DE0FD6" w:rsidP="00DE0FD6">
      <w:r>
        <w:t xml:space="preserve">There are many types of gambling that most people have made them hobbies that might be hard to figure out where to </w:t>
      </w:r>
      <w:proofErr w:type="spellStart"/>
      <w:r>
        <w:t>start.there</w:t>
      </w:r>
      <w:proofErr w:type="spellEnd"/>
      <w:r>
        <w:t xml:space="preserve"> are different techniques and tactics for one to be a successful gambler, especially in slots games like the </w:t>
      </w:r>
      <w:hyperlink r:id="rId11" w:history="1">
        <w:r w:rsidRPr="00DE0FD6">
          <w:rPr>
            <w:rStyle w:val="Hyperlink"/>
          </w:rPr>
          <w:t>UK</w:t>
        </w:r>
        <w:r w:rsidRPr="00DE0FD6">
          <w:rPr>
            <w:rStyle w:val="Hyperlink"/>
          </w:rPr>
          <w:t xml:space="preserve"> </w:t>
        </w:r>
        <w:r w:rsidRPr="00DE0FD6">
          <w:rPr>
            <w:rStyle w:val="Hyperlink"/>
          </w:rPr>
          <w:t>s</w:t>
        </w:r>
        <w:r w:rsidRPr="00DE0FD6">
          <w:rPr>
            <w:rStyle w:val="Hyperlink"/>
          </w:rPr>
          <w:t>lo</w:t>
        </w:r>
        <w:r w:rsidRPr="00DE0FD6">
          <w:rPr>
            <w:rStyle w:val="Hyperlink"/>
          </w:rPr>
          <w:t>t</w:t>
        </w:r>
        <w:r w:rsidRPr="00DE0FD6">
          <w:rPr>
            <w:rStyle w:val="Hyperlink"/>
          </w:rPr>
          <w:t>s</w:t>
        </w:r>
      </w:hyperlink>
      <w:r>
        <w:t>.</w:t>
      </w:r>
    </w:p>
    <w:p w:rsidR="00DE0FD6" w:rsidRDefault="00DE0FD6" w:rsidP="00DE0FD6">
      <w:proofErr w:type="gramStart"/>
      <w:r>
        <w:t>there</w:t>
      </w:r>
      <w:proofErr w:type="gramEnd"/>
      <w:r>
        <w:t xml:space="preserve"> are unique ways that include games you can play at a casino, as well as activities available on the </w:t>
      </w:r>
      <w:proofErr w:type="spellStart"/>
      <w:r>
        <w:t>internet.below</w:t>
      </w:r>
      <w:proofErr w:type="spellEnd"/>
      <w:r>
        <w:t>, are some of the distinctive ways to gamble.</w:t>
      </w:r>
    </w:p>
    <w:p w:rsidR="00DE0FD6" w:rsidRDefault="00DE0FD6" w:rsidP="00DE0FD6">
      <w:pPr>
        <w:pStyle w:val="ListParagraph"/>
        <w:numPr>
          <w:ilvl w:val="0"/>
          <w:numId w:val="3"/>
        </w:numPr>
        <w:rPr>
          <w:b/>
        </w:rPr>
      </w:pPr>
      <w:r w:rsidRPr="00DE0FD6">
        <w:rPr>
          <w:b/>
        </w:rPr>
        <w:t xml:space="preserve">Start </w:t>
      </w:r>
      <w:r>
        <w:rPr>
          <w:b/>
        </w:rPr>
        <w:t>Hosting a Home Poker G</w:t>
      </w:r>
      <w:r w:rsidRPr="00DE0FD6">
        <w:rPr>
          <w:b/>
        </w:rPr>
        <w:t>ame.</w:t>
      </w:r>
    </w:p>
    <w:p w:rsidR="00DE0FD6" w:rsidRDefault="00DE0FD6" w:rsidP="00DE0FD6">
      <w:r>
        <w:t xml:space="preserve">Hosting a poker night can still be easy just by purchasing a piece of equipment and read a manual about poker </w:t>
      </w:r>
      <w:proofErr w:type="gramStart"/>
      <w:r>
        <w:t>variations,</w:t>
      </w:r>
      <w:proofErr w:type="gramEnd"/>
      <w:r>
        <w:t xml:space="preserve"> the types of equipment required are;</w:t>
      </w:r>
    </w:p>
    <w:p w:rsidR="00DE0FD6" w:rsidRDefault="00DE0FD6" w:rsidP="00DE0FD6">
      <w:pPr>
        <w:pStyle w:val="ListParagraph"/>
        <w:numPr>
          <w:ilvl w:val="0"/>
          <w:numId w:val="4"/>
        </w:numPr>
      </w:pPr>
      <w:r>
        <w:t>A table that seats 5 to 10 people</w:t>
      </w:r>
    </w:p>
    <w:p w:rsidR="00DE0FD6" w:rsidRDefault="00DE0FD6" w:rsidP="00DE0FD6">
      <w:pPr>
        <w:pStyle w:val="ListParagraph"/>
        <w:numPr>
          <w:ilvl w:val="0"/>
          <w:numId w:val="4"/>
        </w:numPr>
      </w:pPr>
      <w:r>
        <w:t>Clay poker chips</w:t>
      </w:r>
    </w:p>
    <w:p w:rsidR="00DE0FD6" w:rsidRDefault="00DE0FD6" w:rsidP="00DE0FD6">
      <w:pPr>
        <w:pStyle w:val="ListParagraph"/>
        <w:numPr>
          <w:ilvl w:val="0"/>
          <w:numId w:val="4"/>
        </w:numPr>
      </w:pPr>
      <w:r>
        <w:t>At least 2 decks at playing cards</w:t>
      </w:r>
    </w:p>
    <w:p w:rsidR="00DE0FD6" w:rsidRDefault="00DE0FD6" w:rsidP="00DE0FD6">
      <w:pPr>
        <w:pStyle w:val="ListParagraph"/>
        <w:numPr>
          <w:ilvl w:val="0"/>
          <w:numId w:val="4"/>
        </w:numPr>
      </w:pPr>
      <w:r>
        <w:t>A manual of instructions</w:t>
      </w:r>
    </w:p>
    <w:p w:rsidR="00DE0FD6" w:rsidRDefault="00DE0FD6" w:rsidP="00DE0FD6">
      <w:pPr>
        <w:pStyle w:val="ListParagraph"/>
        <w:numPr>
          <w:ilvl w:val="0"/>
          <w:numId w:val="4"/>
        </w:numPr>
      </w:pPr>
      <w:r>
        <w:t>Snacks and drinks</w:t>
      </w:r>
    </w:p>
    <w:p w:rsidR="00DE0FD6" w:rsidRDefault="00DE0FD6" w:rsidP="00DE0FD6">
      <w:pPr>
        <w:pStyle w:val="ListParagraph"/>
        <w:numPr>
          <w:ilvl w:val="0"/>
          <w:numId w:val="3"/>
        </w:numPr>
        <w:rPr>
          <w:b/>
        </w:rPr>
      </w:pPr>
      <w:r w:rsidRPr="00DE0FD6">
        <w:rPr>
          <w:b/>
        </w:rPr>
        <w:t xml:space="preserve">Find </w:t>
      </w:r>
      <w:r>
        <w:rPr>
          <w:b/>
        </w:rPr>
        <w:t>a Local Bar that Offers Pool T</w:t>
      </w:r>
      <w:r w:rsidRPr="00DE0FD6">
        <w:rPr>
          <w:b/>
        </w:rPr>
        <w:t>ournaments</w:t>
      </w:r>
    </w:p>
    <w:p w:rsidR="00DE0FD6" w:rsidRDefault="00DE0FD6" w:rsidP="00DE0FD6">
      <w:r>
        <w:t xml:space="preserve">These usually require an entry fee, the pool is </w:t>
      </w:r>
      <w:r w:rsidR="00785D67">
        <w:t xml:space="preserve">the </w:t>
      </w:r>
      <w:r>
        <w:t xml:space="preserve">only game played in bars for money, </w:t>
      </w:r>
      <w:proofErr w:type="gramStart"/>
      <w:r>
        <w:t>you</w:t>
      </w:r>
      <w:proofErr w:type="gramEnd"/>
      <w:r>
        <w:t xml:space="preserve"> can also find bars that host darts tournaments and pool tournaments to attract customers thus more drinks they sell</w:t>
      </w:r>
    </w:p>
    <w:p w:rsidR="00DE0FD6" w:rsidRDefault="00DE0FD6" w:rsidP="00DE0FD6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V</w:t>
      </w:r>
      <w:r w:rsidRPr="00DE0FD6">
        <w:rPr>
          <w:b/>
        </w:rPr>
        <w:t xml:space="preserve">isit </w:t>
      </w:r>
      <w:r>
        <w:rPr>
          <w:b/>
        </w:rPr>
        <w:t>Your Local Bingo H</w:t>
      </w:r>
      <w:r w:rsidRPr="00DE0FD6">
        <w:rPr>
          <w:b/>
        </w:rPr>
        <w:t>all</w:t>
      </w:r>
    </w:p>
    <w:p w:rsidR="00DE0FD6" w:rsidRDefault="00DE0FD6" w:rsidP="00DE0FD6">
      <w:r>
        <w:t>Bingo is an interesting gambling game,</w:t>
      </w:r>
      <w:r w:rsidR="00785D67">
        <w:t xml:space="preserve"> </w:t>
      </w:r>
      <w:r>
        <w:t>this is</w:t>
      </w:r>
      <w:r w:rsidR="00785D67">
        <w:t xml:space="preserve"> </w:t>
      </w:r>
      <w:r>
        <w:t>because bit looks “</w:t>
      </w:r>
      <w:proofErr w:type="spellStart"/>
      <w:r>
        <w:t>sinful”.reputation</w:t>
      </w:r>
      <w:proofErr w:type="spellEnd"/>
      <w:r>
        <w:t xml:space="preserve"> of other games, bingo games required </w:t>
      </w:r>
      <w:proofErr w:type="gramStart"/>
      <w:r>
        <w:t>to pay</w:t>
      </w:r>
      <w:proofErr w:type="gramEnd"/>
      <w:r>
        <w:t xml:space="preserve"> a percentage</w:t>
      </w:r>
      <w:r w:rsidR="00785D67">
        <w:t xml:space="preserve"> </w:t>
      </w:r>
      <w:r>
        <w:t>of revenue,</w:t>
      </w:r>
      <w:r w:rsidR="00785D67">
        <w:t xml:space="preserve"> </w:t>
      </w:r>
      <w:r>
        <w:t>this is also legal in most of the states that do not allow casinos.</w:t>
      </w:r>
    </w:p>
    <w:p w:rsidR="00DE0FD6" w:rsidRDefault="00DE0FD6" w:rsidP="00DE0FD6">
      <w:pPr>
        <w:pStyle w:val="ListParagraph"/>
        <w:numPr>
          <w:ilvl w:val="0"/>
          <w:numId w:val="3"/>
        </w:numPr>
        <w:rPr>
          <w:b/>
        </w:rPr>
      </w:pPr>
      <w:r w:rsidRPr="00DE0FD6">
        <w:rPr>
          <w:b/>
        </w:rPr>
        <w:t xml:space="preserve">Play </w:t>
      </w:r>
      <w:r>
        <w:rPr>
          <w:b/>
        </w:rPr>
        <w:t>the L</w:t>
      </w:r>
      <w:r w:rsidRPr="00DE0FD6">
        <w:rPr>
          <w:b/>
        </w:rPr>
        <w:t>ottery</w:t>
      </w:r>
    </w:p>
    <w:p w:rsidR="00DE0FD6" w:rsidRDefault="00DE0FD6" w:rsidP="00DE0FD6">
      <w:r w:rsidRPr="00DE0FD6">
        <w:t>In some place</w:t>
      </w:r>
      <w:r>
        <w:t>s</w:t>
      </w:r>
      <w:r w:rsidRPr="00DE0FD6">
        <w:t>,</w:t>
      </w:r>
      <w:r>
        <w:t xml:space="preserve"> L</w:t>
      </w:r>
      <w:r w:rsidRPr="00DE0FD6">
        <w:t xml:space="preserve">ottery is almost the only </w:t>
      </w:r>
      <w:proofErr w:type="gramStart"/>
      <w:r w:rsidRPr="00DE0FD6">
        <w:t xml:space="preserve">game in town.it </w:t>
      </w:r>
      <w:r>
        <w:t>are</w:t>
      </w:r>
      <w:proofErr w:type="gramEnd"/>
      <w:r>
        <w:t xml:space="preserve"> a </w:t>
      </w:r>
      <w:r w:rsidRPr="00DE0FD6">
        <w:t>fun and stress</w:t>
      </w:r>
      <w:r>
        <w:t>-</w:t>
      </w:r>
      <w:r w:rsidRPr="00DE0FD6">
        <w:t>free way to get a little bit of gambling</w:t>
      </w:r>
      <w:r>
        <w:t>.</w:t>
      </w:r>
    </w:p>
    <w:p w:rsidR="00DE0FD6" w:rsidRDefault="00DE0FD6" w:rsidP="00DE0FD6">
      <w:pPr>
        <w:pStyle w:val="ListParagraph"/>
        <w:numPr>
          <w:ilvl w:val="0"/>
          <w:numId w:val="3"/>
        </w:numPr>
        <w:rPr>
          <w:b/>
        </w:rPr>
      </w:pPr>
      <w:r w:rsidRPr="00DE0FD6">
        <w:rPr>
          <w:b/>
        </w:rPr>
        <w:t xml:space="preserve">Find </w:t>
      </w:r>
      <w:r>
        <w:rPr>
          <w:b/>
        </w:rPr>
        <w:t xml:space="preserve">a Casino Near Where You live and Take a </w:t>
      </w:r>
      <w:proofErr w:type="spellStart"/>
      <w:r>
        <w:rPr>
          <w:b/>
        </w:rPr>
        <w:t>R</w:t>
      </w:r>
      <w:r w:rsidRPr="00DE0FD6">
        <w:rPr>
          <w:b/>
        </w:rPr>
        <w:t>oa</w:t>
      </w:r>
      <w:r>
        <w:rPr>
          <w:b/>
        </w:rPr>
        <w:t>d</w:t>
      </w:r>
      <w:r w:rsidRPr="00DE0FD6">
        <w:rPr>
          <w:b/>
        </w:rPr>
        <w:t>trip</w:t>
      </w:r>
      <w:proofErr w:type="spellEnd"/>
    </w:p>
    <w:p w:rsidR="00DE0FD6" w:rsidRDefault="00DE0FD6" w:rsidP="00DE0FD6">
      <w:r>
        <w:t xml:space="preserve">You can travel and be able to gamble on online casinos on </w:t>
      </w:r>
      <w:hyperlink r:id="rId12" w:history="1">
        <w:r w:rsidRPr="00DE0FD6">
          <w:rPr>
            <w:rStyle w:val="Hyperlink"/>
          </w:rPr>
          <w:t xml:space="preserve">UK </w:t>
        </w:r>
        <w:r w:rsidRPr="00DE0FD6">
          <w:rPr>
            <w:rStyle w:val="Hyperlink"/>
          </w:rPr>
          <w:t>s</w:t>
        </w:r>
        <w:r w:rsidRPr="00DE0FD6">
          <w:rPr>
            <w:rStyle w:val="Hyperlink"/>
          </w:rPr>
          <w:t>l</w:t>
        </w:r>
        <w:r w:rsidRPr="00DE0FD6">
          <w:rPr>
            <w:rStyle w:val="Hyperlink"/>
          </w:rPr>
          <w:t>ots</w:t>
        </w:r>
      </w:hyperlink>
      <w:r>
        <w:t xml:space="preserve"> or gambling shops because there are no applicable laws apply.</w:t>
      </w:r>
    </w:p>
    <w:p w:rsidR="00DE0FD6" w:rsidRDefault="00DE0FD6" w:rsidP="00DE0FD6">
      <w:pPr>
        <w:ind w:firstLine="720"/>
        <w:rPr>
          <w:b/>
        </w:rPr>
      </w:pPr>
      <w:r w:rsidRPr="00DE0FD6">
        <w:rPr>
          <w:b/>
        </w:rPr>
        <w:lastRenderedPageBreak/>
        <w:t>Conclusion</w:t>
      </w:r>
    </w:p>
    <w:p w:rsidR="00DE0FD6" w:rsidRPr="00DE0FD6" w:rsidRDefault="00DE0FD6" w:rsidP="00DE0FD6">
      <w:r>
        <w:t>This can be a fun hobby for people who don’t have control problems because gambling is an addictive venture. If you want to try there are several options available,</w:t>
      </w:r>
      <w:r w:rsidR="00785D67">
        <w:t xml:space="preserve"> </w:t>
      </w:r>
      <w:r>
        <w:t xml:space="preserve">many can be done in your backyard while some require </w:t>
      </w:r>
      <w:proofErr w:type="gramStart"/>
      <w:r>
        <w:t>to travel</w:t>
      </w:r>
      <w:proofErr w:type="gramEnd"/>
      <w:r>
        <w:t>. Betting being an addictive game you should never gamble with what you cannot afford to lose, this should entail funds that are not for living expenses.</w:t>
      </w:r>
    </w:p>
    <w:p w:rsidR="00DE0FD6" w:rsidRPr="00DE0FD6" w:rsidRDefault="00DE0FD6" w:rsidP="00DE0FD6"/>
    <w:p w:rsidR="00DE0FD6" w:rsidRPr="00DE0FD6" w:rsidRDefault="00DE0FD6" w:rsidP="00DE0FD6">
      <w:pPr>
        <w:ind w:left="1080"/>
        <w:rPr>
          <w:b/>
        </w:rPr>
      </w:pPr>
    </w:p>
    <w:p w:rsidR="00DE0FD6" w:rsidRPr="00DE0FD6" w:rsidRDefault="00DE0FD6" w:rsidP="00DE0FD6"/>
    <w:p w:rsidR="00DE0FD6" w:rsidRPr="00DE0FD6" w:rsidRDefault="00DE0FD6" w:rsidP="00DE0FD6"/>
    <w:p w:rsidR="00DE0FD6" w:rsidRPr="00F46E04" w:rsidRDefault="00DE0FD6" w:rsidP="00F46E04"/>
    <w:p w:rsidR="00F46E04" w:rsidRPr="00F46E04" w:rsidRDefault="00F46E04" w:rsidP="00F46E04"/>
    <w:p w:rsidR="00F46E04" w:rsidRPr="00F46E04" w:rsidRDefault="00F46E04" w:rsidP="00F46E04"/>
    <w:p w:rsidR="009E34DB" w:rsidRPr="00F46E04" w:rsidRDefault="009E34DB" w:rsidP="009E34DB">
      <w:pPr>
        <w:rPr>
          <w:b/>
        </w:rPr>
      </w:pPr>
    </w:p>
    <w:sectPr w:rsidR="009E34DB" w:rsidRPr="00F46E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E83346"/>
    <w:multiLevelType w:val="hybridMultilevel"/>
    <w:tmpl w:val="74F2D402"/>
    <w:lvl w:ilvl="0" w:tplc="7D6ADFC8">
      <w:start w:val="1"/>
      <w:numFmt w:val="bullet"/>
      <w:lvlText w:val="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>
    <w:nsid w:val="25EF792F"/>
    <w:multiLevelType w:val="hybridMultilevel"/>
    <w:tmpl w:val="8A52E98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2BE731E"/>
    <w:multiLevelType w:val="hybridMultilevel"/>
    <w:tmpl w:val="2F84231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>
    <w:nsid w:val="39855835"/>
    <w:multiLevelType w:val="hybridMultilevel"/>
    <w:tmpl w:val="CB52B6A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sDA2NjUwMzA0NjdT0lEKTi0uzszPAykwqgUAwiLRmSwAAAA="/>
  </w:docVars>
  <w:rsids>
    <w:rsidRoot w:val="001D468A"/>
    <w:rsid w:val="00177FAC"/>
    <w:rsid w:val="001D468A"/>
    <w:rsid w:val="003C771E"/>
    <w:rsid w:val="00681B06"/>
    <w:rsid w:val="00785D67"/>
    <w:rsid w:val="009E34DB"/>
    <w:rsid w:val="00D90BF5"/>
    <w:rsid w:val="00DE0FD6"/>
    <w:rsid w:val="00E437D6"/>
    <w:rsid w:val="00E95BB3"/>
    <w:rsid w:val="00F46E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D468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D468A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1D468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9E34D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46E0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85D67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D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5D6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D468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D468A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1D468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9E34D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46E0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85D67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D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5D6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al-gambling.com/online-slots/" TargetMode="Externa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s://en.wikipedia.org/wiki/Game_of_chance" TargetMode="External"/><Relationship Id="rId12" Type="http://schemas.openxmlformats.org/officeDocument/2006/relationships/hyperlink" Target="https://real-gambling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bcresponsiblegambling.ca/understanding-gambling/skill-based-gambling" TargetMode="External"/><Relationship Id="rId11" Type="http://schemas.openxmlformats.org/officeDocument/2006/relationships/hyperlink" Target="http://moneyonlineslots.com/online-slots/best-uk-online-slots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real-gambling.com/online-slots/fruit-bingo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pelinspektionen.se/en/licensansokan/spelformer/lotteries/different-types-of-lotteries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21</Words>
  <Characters>4683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US</dc:creator>
  <cp:lastModifiedBy>LINUS</cp:lastModifiedBy>
  <cp:revision>2</cp:revision>
  <dcterms:created xsi:type="dcterms:W3CDTF">2020-06-30T13:03:00Z</dcterms:created>
  <dcterms:modified xsi:type="dcterms:W3CDTF">2020-06-30T13:03:00Z</dcterms:modified>
</cp:coreProperties>
</file>